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 and MARK TJOELKER</w:t>
      </w:r>
    </w:p>
    <w:p>
      <w:pPr>
        <w:pStyle w:val="Heading1"/>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tree nurseries to provid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2015, the Australian nursery industry adopted a new standard (AS2303) to assess the quality of tree stock for landscape use</w:t>
      </w:r>
      <w:r>
        <w:t xml:space="preserve"> </w:t>
      </w:r>
      <w:r>
        <w:t xml:space="preserve">(Standards Australia Limited, 2015)</w:t>
      </w:r>
      <w:r>
        <w:t xml:space="preserve">. This new standard was designed to assess above- and belowground characteristics of production tree stock for all stages of growth. Although the AS2303 standard is not currently mandatory, it is likely to be increasingly called upon in order to minimize risks of out-planting failure with new landscape and green infrastructure projects.</w:t>
      </w:r>
    </w:p>
    <w:p>
      <w:pPr>
        <w:pStyle w:val="Heading2"/>
      </w:pPr>
      <w:bookmarkStart w:id="23" w:name="assessing-seedling-quality"/>
      <w:bookmarkEnd w:id="23"/>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however the quality of tree stock is often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at point for measure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of different stock types</w:t>
      </w:r>
      <w:r>
        <w:t xml:space="preserve"> </w:t>
      </w:r>
      <w:r>
        <w:t xml:space="preserve">(Wilson &amp; Jacobs, 2006)</w:t>
      </w:r>
      <w:r>
        <w:t xml:space="preserve">. As there is no one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4" w:name="grading-seedling-morphology"/>
      <w:bookmarkEnd w:id="24"/>
      <w:r>
        <w:t xml:space="preserve">Grading seedling morphology</w:t>
      </w:r>
    </w:p>
    <w:p>
      <w:pPr>
        <w:pStyle w:val="FirstParagraph"/>
      </w:pPr>
      <w:r>
        <w:t xml:space="preserve">Nursery stock can be graded by both morphological and physiological characteristics, and these characteristics should relate to out-planting performance</w:t>
      </w:r>
      <w:r>
        <w:t xml:space="preserve"> </w:t>
      </w:r>
      <w:r>
        <w:t xml:space="preserve">(Landis,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can change significantly between harvest and out-planting while seedling morphology tends not to change during that time, thus, morphology can serve as an index for physiology</w:t>
      </w:r>
      <w:r>
        <w:t xml:space="preserve"> </w:t>
      </w:r>
      <w:r>
        <w:t xml:space="preserve">(Pinto, 2011)</w:t>
      </w:r>
      <w:r>
        <w:t xml:space="preserve">. As a result, non-destructive measurements of seedling form and structure are commonly used as indices of quality and as a surrogate for physiology.</w:t>
      </w:r>
    </w:p>
    <w:p>
      <w:pPr>
        <w:pStyle w:val="BodyText"/>
      </w:pPr>
      <w:r>
        <w:br w:type="textWrapping"/>
      </w:r>
      <w:r>
        <w:t xml:space="preserve">Measuring morphology in the nursery is now standard practice and has evolved in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seedling represents how each of these main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Assessments used to describe an quality nursery plant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and nutrients, competition for light limited seedling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seedling should be as tall as possible while still possessing an acceptable level of survival potential for the designated site</w:t>
      </w:r>
      <w:r>
        <w:t xml:space="preserve"> </w:t>
      </w:r>
      <w:r>
        <w:t xml:space="preserve">(Thompson, 1985)</w:t>
      </w:r>
      <w:r>
        <w:t xml:space="preserve">. Larger seedling height, however, can have adverse effects on field success in drier sites. This is because taller seedlings incur greater water loss by transpiration and tend to use more water, despite having greater leaf surface area for photosynthesis</w:t>
      </w:r>
      <w:r>
        <w:t xml:space="preserve"> </w:t>
      </w:r>
      <w:r>
        <w:t xml:space="preserve">(Carlson &amp; Miller, 1990)</w:t>
      </w:r>
      <w:r>
        <w:t xml:space="preserve">. This has led to nursery height being an inconsistent predictor of out-planting survival for nursery tree stock.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calip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noted for nursery tree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eedling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during nursery production. Recently planted seedlings will initially depend on the root system created by nursery culture</w:t>
      </w:r>
      <w:r>
        <w:t xml:space="preserve"> </w:t>
      </w:r>
      <w:r>
        <w:t xml:space="preserve">(Grossnickle, 2005)</w:t>
      </w:r>
      <w:r>
        <w:t xml:space="preserve">, thus anticipating the potential for root proliferation following transplanting can greatly improve field establishment</w:t>
      </w:r>
      <w:r>
        <w:t xml:space="preserve"> </w:t>
      </w:r>
      <w:r>
        <w:t xml:space="preserve">(Davis &amp; Jacobs, 2005)</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and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In turn,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i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t is important for the root system to fully colonize the container and contain actively growing white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Importantly, assessing the quality of root development will be affected by inherent variation across species, as well as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the large increase in containerized seedlings is that seedling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during nursery production</w:t>
      </w:r>
      <w:r>
        <w:t xml:space="preserve"> </w:t>
      </w:r>
      <w:r>
        <w:t xml:space="preserve">(Watson &amp; Himelick, 1982)</w:t>
      </w:r>
      <w:r>
        <w:t xml:space="preserve">.</w:t>
      </w:r>
    </w:p>
    <w:p>
      <w:pPr>
        <w:pStyle w:val="Heading3"/>
      </w:pPr>
      <w:bookmarkStart w:id="27" w:name="pitfalls-of-single-parameter-assessments"/>
      <w:bookmarkEnd w:id="27"/>
      <w:r>
        <w:t xml:space="preserve">Pitfalls of single parameter assessments</w:t>
      </w:r>
    </w:p>
    <w:p>
      <w:pPr>
        <w:pStyle w:val="FirstParagraph"/>
      </w:pPr>
      <w:r>
        <w:t xml:space="preserve">Issues with using only morphological assessments, especially single parameter estimates of tree quality, have long been recognized has having overly large variation. Use of simple morphological variables to predict absolute growth often fails to explain large proportions of variation in growth of out-planted seedling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Although this issue represents a fundamental problem for the nursery industry, morphological indices still likely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i.e. root:shoot, height:diameter) have therefore been adopted to better assess overall seedling quality.</w:t>
      </w:r>
    </w:p>
    <w:p>
      <w:pPr>
        <w:pStyle w:val="BodyText"/>
      </w:pPr>
      <w:r>
        <w:br w:type="textWrapping"/>
      </w:r>
      <w:r>
        <w:t xml:space="preserve">As grading standards of single morphological parameters may not capture natural variation in tree stock, they may lead to culling of stock that are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Consequently, morphological indexes consisting of combinations of morphological measurements correspond better to beneficial seedlings attributes and seedling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likely insufficient to capture the overall balance of nursery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Consequently,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shoot and r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 supporting, the root system should also be of sufficient size to anchor the tree. Imbalances above and belowground can put larger tree stock at higher risk of transplant shock,</w:t>
      </w:r>
      <w:r>
        <w:t xml:space="preserve"> </w:t>
      </w:r>
      <w:r>
        <w:t xml:space="preserve">(Rietveld, 1989; South &amp; Zwolinski, 1997)</w:t>
      </w:r>
      <w:r>
        <w:t xml:space="preserve">, which will be increasingly important in tree stock grown for landscape use.</w:t>
      </w:r>
    </w:p>
    <w:p>
      <w:pPr>
        <w:pStyle w:val="BodyText"/>
      </w:pP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o high a shoot mass can decrease survival as evaporative surface exceeds water uptake capacity, while too low a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seedling quality and predict future health of any nursery tree.</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us, morphological parameters used to assess tree stock will likely have a high degree of variation across different production nurseries.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 Below we review aspects of common nursery practices that can feedback to overall root:shoot balance of tree stock.</w:t>
      </w:r>
    </w:p>
    <w:p>
      <w:pPr>
        <w:pStyle w:val="Heading3"/>
      </w:pPr>
      <w:bookmarkStart w:id="31" w:name="use-of-bareroot-vs.-container-tree-stock"/>
      <w:bookmarkEnd w:id="31"/>
      <w:r>
        <w:t xml:space="preserve">1. Use of bareroot vs. container tree stock</w:t>
      </w:r>
    </w:p>
    <w:p>
      <w:pPr>
        <w:pStyle w:val="FirstParagraph"/>
      </w:pPr>
      <w:r>
        <w:t xml:space="preserve">Before lifting, 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 The root systems of bare-root seedlings are disrupted in the process of lifting, while containerized seedlings typically maintain intact multidimensional root system</w:t>
      </w:r>
      <w:r>
        <w:t xml:space="preserve"> </w:t>
      </w:r>
      <w:r>
        <w:t xml:space="preserve">(Tinus, 1974; Rose &amp; Haase, 2005)</w:t>
      </w:r>
      <w:r>
        <w:t xml:space="preserve">. Consequently, quality bareroot seedlings generally have root:shoot ratio of 1:3 or less and quality container seedlings have root:shoot ratio 1:2 or less</w:t>
      </w:r>
      <w:r>
        <w:t xml:space="preserve"> </w:t>
      </w:r>
      <w:r>
        <w:t xml:space="preserve">(Haase &amp; Others, 2007)</w:t>
      </w:r>
      <w:r>
        <w:t xml:space="preserve">. This removal procedure for bare-root trees produces an imbalance in the root:sh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 These fundamental differences between stock types are important for nursery decision making in the context of the ‘target seedling’ concept, as optimal seedling size conclusions still apply to both</w:t>
      </w:r>
      <w:r>
        <w:t xml:space="preserve"> </w:t>
      </w:r>
      <w:r>
        <w:t xml:space="preserve">(Aphalo &amp; Rikala, 2003)</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Plants grown in containers generally also have a different root morphology than field-grown plants, including decreased taproot development, loss of primary roots and increases in the number of lateral roots</w:t>
      </w:r>
      <w:r>
        <w:t xml:space="preserve"> </w:t>
      </w:r>
      <w:r>
        <w:t xml:space="preserve">(NeSmith &amp; Duval, 1998 and references therein)</w:t>
      </w:r>
      <w:r>
        <w:t xml:space="preserve">. Despite this, containerized seedlings then to have greater initial root growth during the following out-planting than bare-root seedlings</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t xml:space="preserve">. Container-grown trees are thus considered to better meet the transpirational needs of the plant immediately after transplanting compared to bare root stock</w:t>
      </w:r>
      <w:r>
        <w:t xml:space="preserve"> </w:t>
      </w:r>
      <w:r>
        <w:t xml:space="preserve">(Harris &amp; Gilman, 1993)</w:t>
      </w:r>
      <w:r>
        <w:t xml:space="preserve">, however, these less disturbed root systems have not always been shown to increase shoot growth in subsequent years following out-planting</w:t>
      </w:r>
      <w:r>
        <w:t xml:space="preserve"> </w:t>
      </w:r>
      <w:r>
        <w:t xml:space="preserve">(Rose &amp; Haase, 2005)</w:t>
      </w:r>
      <w:r>
        <w:t xml:space="preserve">.</w:t>
      </w:r>
    </w:p>
    <w:p>
      <w:pPr>
        <w:pStyle w:val="BodyText"/>
      </w:pPr>
      <w:r>
        <w:br w:type="textWrapping"/>
      </w:r>
      <w:r>
        <w:t xml:space="preserve">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Overall, containerized seedlings are easier to plant, have more immediate growth response benefits, and are cheaper to produce than bare-root seedling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nursery standards are now regulating the size of the bare-root seedling rootball removed in relation to the size of the tree aboveground</w:t>
      </w:r>
      <w:r>
        <w:t xml:space="preserve"> </w:t>
      </w:r>
      <w:r>
        <w:t xml:space="preserve">(AmericanHort, 2014; The British Standards Institution, 2014)</w:t>
      </w:r>
      <w:r>
        <w:t xml:space="preserve">. Consequently, it is still an essential need to develop reliable quality assessment protocols that distinguish between these two stock types.</w:t>
      </w:r>
    </w:p>
    <w:p>
      <w:pPr>
        <w:pStyle w:val="Heading3"/>
      </w:pPr>
      <w:bookmarkStart w:id="32" w:name="container-types"/>
      <w:bookmarkEnd w:id="32"/>
      <w:r>
        <w:t xml:space="preserve">2. Container types</w:t>
      </w:r>
    </w:p>
    <w:p>
      <w:pPr>
        <w:pStyle w:val="FirstParagraph"/>
      </w:pPr>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us overall tree balanc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now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in an attempt to decrease root deflection. Thus, container types designed to aid root pruning should produce seedlings with horizontally orienta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Height and diameter of red maple seedlings were similar across a range of container types after 24 weeks, however, root deflection was decreased in containers whic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various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 watered conditions</w:t>
      </w:r>
      <w:r>
        <w:t xml:space="preserve"> </w:t>
      </w:r>
      <w:r>
        <w:t xml:space="preserve">(Krizek</w:t>
      </w:r>
      <w:r>
        <w:t xml:space="preserve"> </w:t>
      </w:r>
      <w:r>
        <w:rPr>
          <w:i/>
        </w:rPr>
        <w:t xml:space="preserve">et al.</w:t>
      </w:r>
      <w:r>
        <w:t xml:space="preserve">, 1985)</w:t>
      </w:r>
      <w:r>
        <w:t xml:space="preserve">. Root:shoot ratios can then be confounded in quality assessment when a low value does not reflects a thick taproot system instead of a large fibrous root system, which offers limited surface area necessary for water absorption</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shoots that affect stomatal conductance, cell expansion, cell division and the rate of leaf appearance</w:t>
      </w:r>
      <w:r>
        <w:t xml:space="preserve"> </w:t>
      </w:r>
      <w:r>
        <w:t xml:space="preserve">(Passioura, 2002)</w:t>
      </w:r>
      <w:r>
        <w:t xml:space="preserve">. Active management of root pruning can alleviate these negative feed-backs to physiology, growth and tree balance, and should be prioritized during nursery production to improve overall seedling quality.</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tree with a higher rate of survival that a less expensive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above- and belowground, which manifest in multiple ways.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This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very likely to differ according to species grow rates</w:t>
      </w:r>
      <w:r>
        <w:t xml:space="preserve"> </w:t>
      </w:r>
      <w:r>
        <w:t xml:space="preserve">(Climent</w:t>
      </w:r>
      <w:r>
        <w:t xml:space="preserve"> </w:t>
      </w:r>
      <w:r>
        <w:rPr>
          <w:i/>
        </w:rPr>
        <w:t xml:space="preserve">et al.</w:t>
      </w:r>
      <w:r>
        <w:t xml:space="preserve">, 2011)</w:t>
      </w:r>
      <w:r>
        <w:t xml:space="preserve">, which will is especially relevant in nurseries that produce a large variety of species for landscape use.</w:t>
      </w:r>
    </w:p>
    <w:p>
      <w:pPr>
        <w:pStyle w:val="BodyText"/>
      </w:pPr>
      <w:r>
        <w:br w:type="textWrapping"/>
      </w:r>
      <w:r>
        <w:t xml:space="preserve">The increasing demand for larger tree sizes for urban landscape plantings now dictates that a large range of container volumes used in nursery production. Large increases in container volume may result in natural shifts of root to shoot balance related to developed as trees grow larger (ontogenetic drift).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massively smaller than now commonly used for nursery trees for landscape use (up to 2500 L). Increases, decrease and no effect of container volume on root:shoot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L. Future work is needed to test if above- and belowground balance of species grown for landscape use are altered by container size, especially large volumes, during nursery production.</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 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 Alternatively, drought hardening regimes can be applied in the nursery before planting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a nursery environments maximum shoot growth occurs at high soil water regimes and moderate to high fertility levels</w:t>
      </w:r>
      <w:r>
        <w:t xml:space="preserve"> </w:t>
      </w:r>
      <w:r>
        <w:t xml:space="preserve">(Mexal &amp; Landis, 1990)</w:t>
      </w:r>
      <w:r>
        <w:t xml:space="preserve">. Increasing the amount of applied fertilization (e.g nitrogen) increases the dry weight of both the shoots and the roots</w:t>
      </w:r>
      <w:r>
        <w:t xml:space="preserve"> </w:t>
      </w:r>
      <w:r>
        <w:t xml:space="preserve">(Brissette, 1990)</w:t>
      </w:r>
      <w:r>
        <w:t xml:space="preserve">, while enhancing the capacity of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2008subirrigation;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and decreased carbohydrate production, tree slenderness, height and caliper</w:t>
      </w:r>
      <w:r>
        <w:t xml:space="preserve"> </w:t>
      </w:r>
      <w:r>
        <w:t xml:space="preserve">(Trubat</w:t>
      </w:r>
      <w:r>
        <w:t xml:space="preserve"> </w:t>
      </w:r>
      <w:r>
        <w:rPr>
          <w:i/>
        </w:rPr>
        <w:t xml:space="preserve">et al.</w:t>
      </w:r>
      <w:r>
        <w:t xml:space="preserve">, 2010)</w:t>
      </w:r>
      <w:r>
        <w:t xml:space="preserve">. Overall, above- and belowground balance of nursery tree stock can be significantly affect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itrogen hardening may improve field performance in semi-arid or drought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 of nursery tree stock</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w:t>
      </w:r>
      <w:r>
        <w:t xml:space="preserve"> </w:t>
      </w:r>
      <w:r>
        <w:t xml:space="preserve">(Wall &amp; Heiskanen, 2003)</w:t>
      </w:r>
      <w:r>
        <w:t xml:space="preserve">. Management strategies for trees for landscape use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growth of root and shoots.</w:t>
      </w:r>
    </w:p>
    <w:p>
      <w:pPr>
        <w:pStyle w:val="Heading1"/>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common seedling types</w:t>
      </w:r>
      <w:r>
        <w:t xml:space="preserve"> </w:t>
      </w:r>
      <w:r>
        <w:t xml:space="preserve">(Mollá</w:t>
      </w:r>
      <w:r>
        <w:t xml:space="preserve"> </w:t>
      </w:r>
      <w:r>
        <w:rPr>
          <w:i/>
        </w:rPr>
        <w:t xml:space="preserve">et al.</w:t>
      </w:r>
      <w:r>
        <w:t xml:space="preserve">, 2006)</w:t>
      </w:r>
      <w:r>
        <w:t xml:space="preserve">, which is of specific importance when designing seedling quality standards for large geographic regions. Consequently, seedling quality grading may differ vastly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Geographic locations of nurseries across Australia may likely play a large role in growth and tree balance of similar stock types, especially regarding prevailing air temperatures.</w:t>
      </w:r>
    </w:p>
    <w:p>
      <w:pPr>
        <w:pStyle w:val="BodyText"/>
      </w:pPr>
      <w:r>
        <w:br w:type="textWrapping"/>
      </w:r>
      <w:r>
        <w:t xml:space="preserve">Existing research on the impacts of climate on nursery stock focuses on heavily on growing season cycles and dormancy periods of deciduous tree stock or with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w:t>
      </w:r>
      <w:r>
        <w:t xml:space="preserve"> </w:t>
      </w:r>
      <w:r>
        <w:t xml:space="preserve">Mollá</w:t>
      </w:r>
      <w:r>
        <w:t xml:space="preserve"> </w:t>
      </w:r>
      <w:r>
        <w:rPr>
          <w:i/>
        </w:rPr>
        <w:t xml:space="preserve">et al.</w:t>
      </w:r>
      <w:r>
        <w:t xml:space="preserve"> </w:t>
      </w:r>
      <w:r>
        <w:t xml:space="preserve">(2006)</w:t>
      </w:r>
      <w:r>
        <w:t xml:space="preserve">)</w:t>
      </w:r>
      <w:r>
        <w:t xml:space="preserve">. Although this research is informative for deciduous tree stock, it does not address the impacts of climate on the large variety of native evergreen tree stock grown in Australian nurseries. Thu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w:t>
      </w:r>
      <w:hyperlink r:id="rId37">
        <w:r>
          <w:rPr>
            <w:rStyle w:val="Hyperlink"/>
          </w:rPr>
          <w:t xml:space="preserve">http://www.bom.gov.au</w:t>
        </w:r>
      </w:hyperlink>
      <w:r>
        <w:t xml:space="preserve">, Figure 1). Most production nurseries in Australia grow containerized trees in open environments. As seedling growth is heavily influenced by levels of moisture, temperature, light</w:t>
      </w:r>
      <w:r>
        <w:t xml:space="preserve"> </w:t>
      </w:r>
      <w:r>
        <w:t xml:space="preserve">(Cleary</w:t>
      </w:r>
      <w:r>
        <w:t xml:space="preserve"> </w:t>
      </w:r>
      <w:r>
        <w:rPr>
          <w:i/>
        </w:rPr>
        <w:t xml:space="preserve">et al.</w:t>
      </w:r>
      <w:r>
        <w:t xml:space="preserve">, 1978)</w:t>
      </w:r>
      <w:r>
        <w:t xml:space="preserve">, these open air tree stock are likely to face immensely different environmental conditions based on the prevailing climate of each nursery location. This raises the question of whether differing growing climates affect seedlings morphological parameters related to tree balance and then how large of an impact does climate variability across Australia have on growth of nursery stock?</w:t>
      </w:r>
    </w:p>
    <w:p>
      <w:pPr>
        <w:pStyle w:val="BodyText"/>
      </w:pPr>
      <w:r>
        <w:rPr>
          <w:i/>
        </w:rPr>
        <w:t xml:space="preserve">tree balance here</w:t>
      </w:r>
      <w:r>
        <w:t xml:space="preserve">---potential..... Nurseries in different climate zones may also choose to actively manage aspects of root:shoot balance differently when tree stock are destined to be out-planted arid or mesic environments.</w:t>
      </w:r>
    </w:p>
    <w:p>
      <w:pPr>
        <w:pStyle w:val="BodyText"/>
      </w:pPr>
      <w:r>
        <w:t xml:space="preserve">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 adds difficulty in assessing and grading tree balance.</w:t>
      </w:r>
    </w:p>
    <w:p>
      <w:pPr>
        <w:pStyle w:val="BodyText"/>
      </w:pPr>
      <w:r>
        <w:rPr>
          <w:b/>
        </w:rPr>
        <w:t xml:space="preserve">Here sum up nursery culture and climate by saying need to include co-variates when evaluting seedling quality across Australia.</w:t>
      </w:r>
      <w:r>
        <w:br w:type="textWrapping"/>
      </w: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1. Major climate regions of Australia.</w:t>
      </w:r>
    </w:p>
    <w:p>
      <w:pPr>
        <w:pStyle w:val="Heading1"/>
      </w:pPr>
      <w:bookmarkStart w:id="39" w:name="assessing-rootshoot-balance-in-nurseries"/>
      <w:bookmarkEnd w:id="39"/>
      <w:r>
        <w:t xml:space="preserve">Assessing root:shoot balance in nurseries</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It is difficult to determine a quantity of roots that should exist for individual tree stock</w:t>
      </w:r>
      <w:r>
        <w:t xml:space="preserve"> </w:t>
      </w:r>
      <w:r>
        <w:t xml:space="preserve">(Thompson, 1985)</w:t>
      </w:r>
      <w:r>
        <w:t xml:space="preserve">. However, volume based methods are still destructive and not necessarily cost effective for production nurseries. Under managed nurseries environments, catered to support tree stock growth, it will be difficult to develop an adequate index of root:shoot balance that will cover the sale-able period for any given stock type. From an economic standpoint, nurseries must minimize the amount of seedlings that they destructively harvest when evaluating root shoot balance. Thus, non-destructive morphological parameters are commonly used to assess tree stock balance. How effective these are is still a matter of contention.</w:t>
      </w:r>
    </w:p>
    <w:p>
      <w:pPr>
        <w:pStyle w:val="Heading2"/>
      </w:pPr>
      <w:bookmarkStart w:id="40" w:name="using-tree-balance-to-mitigate-transplant-stock"/>
      <w:bookmarkEnd w:id="40"/>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each of these stresses during nursery production, including culturing, lifting, packing, grading, handling, pruning, storage, and transport. Additionally,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zation of seedlings to the new environmental conditions</w:t>
      </w:r>
      <w:r>
        <w:t xml:space="preserve"> </w:t>
      </w:r>
      <w:r>
        <w:t xml:space="preserve">(Close</w:t>
      </w:r>
      <w:r>
        <w:t xml:space="preserve"> </w:t>
      </w:r>
      <w:r>
        <w:rPr>
          <w:i/>
        </w:rPr>
        <w:t xml:space="preserve">et al.</w:t>
      </w:r>
      <w:r>
        <w:t xml:space="preserve">, 2005)</w:t>
      </w:r>
      <w:r>
        <w:t xml:space="preserve">. To overcome transplant stress after planting the root system must meet the transpiration demands of the shoot system</w:t>
      </w:r>
      <w:r>
        <w:t xml:space="preserve"> </w:t>
      </w:r>
      <w:r>
        <w:t xml:space="preserve">(Ford, 2014)</w:t>
      </w:r>
      <w:r>
        <w:t xml:space="preserve">. Reductions in stress should thus be actively managed with nursery practices that manage proper balance of tree planting stock above and belowground.</w:t>
      </w:r>
    </w:p>
    <w:p>
      <w:pPr>
        <w:pStyle w:val="BodyText"/>
      </w:pPr>
      <w:r>
        <w:br w:type="textWrapping"/>
      </w:r>
      <w:r>
        <w:t xml:space="preserve">Out 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During an initial growth lag phase, reductions in water and nutrient uptake and the loss of root carbohydrates to regrowth roots will determine the amount of transplant shock and eventually out-planting success. Minimizing transplant shock is highly relevant issue for tree stock in Australia. Planned increases in urban green spaces combined with varying climate and soil constraints that typically define Australian ecosystems will require tree stock from production nurseries to have appropriately balanced root and shoot systems. It is for these reason that tree balance criteria are now specified in quality assessments of Australian tree stock</w:t>
      </w:r>
      <w:r>
        <w:t xml:space="preserve"> </w:t>
      </w:r>
      <w:r>
        <w:t xml:space="preserve">(Clark, 2003; Standards Australia Limited, 2015)</w:t>
      </w:r>
      <w:r>
        <w:t xml:space="preserve">.</w:t>
      </w:r>
    </w:p>
    <w:p>
      <w:pPr>
        <w:pStyle w:val="BodyText"/>
      </w:pPr>
      <w:r>
        <w:t xml:space="preserve">Larger trees grown in large containers have been shown to have a higher degree of transplant shock [@]</w:t>
      </w:r>
    </w:p>
    <w:p>
      <w:pPr>
        <w:pStyle w:val="Heading1"/>
      </w:pPr>
      <w:bookmarkStart w:id="41" w:name="evaluating-the-australian-standard-introduce-size-index"/>
      <w:bookmarkEnd w:id="41"/>
      <w:r>
        <w:t xml:space="preserve">Evaluating the Australian standard: (introduce size index)</w:t>
      </w:r>
    </w:p>
    <w:p>
      <w:pPr>
        <w:pStyle w:val="FirstParagraph"/>
      </w:pPr>
      <w:r>
        <w:t xml:space="preserve">Quality assessments for nursery tree stock generally focus on the 3 core parameters (height, diameter and root system size) to assess tree stock balance, albeit in different ways. little emphasis on physiological assessment in the nursery. The question remains on whether the morphological indices defined in the standard represent proper root:shoot balance for the most common and widely distributed stock types in Australia. The newly adopted AUS standard assess tree balance with 'Size Index' as a function of container volume or rootball diameter for containerized or bare-root tree stock, respectively. Size index is calculated as the product of height (m) and ca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As plants have developed different strategies to uptake resources and to utilize resources to maximize growth in a specific way, large variation in size, shape and growth rate exists among tree spaces. As a result, plant growth rate heavily depends on this biomass partitioning to different parts, especially to leaves.</w:t>
      </w:r>
    </w:p>
    <w:p>
      <w:pPr>
        <w:pStyle w:val="BodyText"/>
      </w:pPr>
      <w:r>
        <w:t xml:space="preserve">Tree root to shoot balance is commonly believed to play a major role in water status of an out-planted seedling, and plays a critical role in survival in drought field conditions. In urban systems, this balance may critically define the success of planted tree stock as (hotter drier cite). Drying is the most stress-causing factor influencing the young seedlings</w:t>
      </w:r>
      <w:r>
        <w:t xml:space="preserve"> </w:t>
      </w:r>
      <w:r>
        <w:t xml:space="preserve">(Wrzesiński, 2015)</w:t>
      </w:r>
      <w:r>
        <w:t xml:space="preserve">, requiring proper root to shoot balance for seedling success.</w:t>
      </w:r>
    </w:p>
    <w:p>
      <w:pPr>
        <w:pStyle w:val="BodyText"/>
      </w:pPr>
      <w:r>
        <w:t xml:space="preserve">Root volume provides a simple, accurate, and non-destructive characterization of root system morphology</w:t>
      </w:r>
      <w:r>
        <w:t xml:space="preserve"> </w:t>
      </w:r>
      <w:r>
        <w:t xml:space="preserve">(Jacobs</w:t>
      </w:r>
      <w:r>
        <w:t xml:space="preserve"> </w:t>
      </w:r>
      <w:r>
        <w:rPr>
          <w:i/>
        </w:rPr>
        <w:t xml:space="preserve">et al.</w:t>
      </w:r>
      <w:r>
        <w:t xml:space="preserve">, 2005)</w:t>
      </w:r>
      <w:r>
        <w:t xml:space="preserve">, and if rootball occupancy has meet the standard, then can container volume be used to predict aboveground growth?</w:t>
      </w:r>
    </w:p>
    <w:p>
      <w:pPr>
        <w:pStyle w:val="BodyText"/>
      </w:pPr>
      <w:r>
        <w:t xml:space="preserve">One major issue is that prevailing temperatures and climate, as well as different irrigation and fertilization regimes, will affect seedling quality during nursery production</w:t>
      </w:r>
      <w:r>
        <w:t xml:space="preserve"> </w:t>
      </w:r>
      <w:r>
        <w:t xml:space="preserve">(Mattsson, 1997)</w:t>
      </w:r>
      <w:r>
        <w:t xml:space="preserve">.</w:t>
      </w:r>
    </w:p>
    <w:p>
      <w:pPr>
        <w:pStyle w:val="BodyText"/>
      </w:pPr>
      <w:r>
        <w:t xml:space="preserve">Rob bodenstaff here</w:t>
      </w:r>
    </w:p>
    <w:p>
      <w:pPr>
        <w:pStyle w:val="Heading2"/>
      </w:pPr>
      <w:bookmarkStart w:id="42" w:name="tree-balance-in-other-national-nursery-standards"/>
      <w:bookmarkEnd w:id="42"/>
      <w:r>
        <w:t xml:space="preserve">Tree balance in other national nursery standards?</w:t>
      </w:r>
    </w:p>
    <w:p>
      <w:pPr>
        <w:pStyle w:val="FirstParagraph"/>
      </w:pPr>
      <w:r>
        <w:t xml:space="preserve">In the</w:t>
      </w:r>
      <w:r>
        <w:t xml:space="preserve"> </w:t>
      </w:r>
      <w:r>
        <w:rPr>
          <w:b/>
        </w:rPr>
        <w:t xml:space="preserve">European technical &amp; quality standards for nursery stock</w:t>
      </w:r>
      <w:r>
        <w:t xml:space="preserve"> </w:t>
      </w:r>
      <w:r>
        <w:t xml:space="preserve">the container and plant size are expected to be in reasonable proportion</w:t>
      </w:r>
      <w:r>
        <w:t xml:space="preserve"> </w:t>
      </w:r>
      <w:r>
        <w:t xml:space="preserve">(European Nurserystock Association, 2010)</w:t>
      </w:r>
      <w:r>
        <w:t xml:space="preserve">. In this standard only minimum height for container stock in specified, with no specific guidelines for large container sizes. The Americanhort's</w:t>
      </w:r>
      <w:r>
        <w:t xml:space="preserve"> </w:t>
      </w:r>
      <w:r>
        <w:rPr>
          <w:b/>
        </w:rPr>
        <w:t xml:space="preserve">American standard for nursery stock</w:t>
      </w:r>
      <w:r>
        <w:t xml:space="preserve"> </w:t>
      </w:r>
      <w:r>
        <w:t xml:space="preserve">in 2014 acceptable ranges for plant height and rootball dimensions based on caliper/height specifications</w:t>
      </w:r>
      <w:r>
        <w:t xml:space="preserve"> </w:t>
      </w:r>
      <w:r>
        <w:t xml:space="preserve">(AmericanHort, 2014)</w:t>
      </w:r>
      <w:r>
        <w:t xml:space="preserve">. In the</w:t>
      </w:r>
      <w:r>
        <w:t xml:space="preserve"> </w:t>
      </w:r>
      <w:r>
        <w:rPr>
          <w:b/>
        </w:rPr>
        <w:t xml:space="preserve">Canadian Standard for Nusery Stock</w:t>
      </w:r>
      <w:r>
        <w:t xml:space="preserve"> </w:t>
      </w:r>
      <w:r>
        <w:t xml:space="preserve">containerized stock is graded with an acceptable range of either height or canopy spread for different container sizes</w:t>
      </w:r>
      <w:r>
        <w:t xml:space="preserve"> </w:t>
      </w:r>
      <w:r>
        <w:rPr>
          <w:i/>
        </w:rPr>
        <w:t xml:space="preserve">cite</w:t>
      </w:r>
      <w:r>
        <w:t xml:space="preserve">.</w:t>
      </w:r>
    </w:p>
    <w:p>
      <w:pPr>
        <w:pStyle w:val="BodyText"/>
      </w:pPr>
      <w:r>
        <w:t xml:space="preserve">Alternatively, the "Size Index" specification in AS2303 is meant integrated measurement of aboveground bulk of the tree relative to the size of the container</w:t>
      </w:r>
      <w:r>
        <w:t xml:space="preserve"> </w:t>
      </w:r>
      <w:r>
        <w:t xml:space="preserve">(Clark, 2003; Standards Australia Limited, 2015)</w:t>
      </w:r>
      <w:r>
        <w:t xml:space="preserve">. This specific quantification of tree balance marks an important distinction between AS2303 and seedlings quality standards from other major market countries in with the evaluation of tree balance.</w:t>
      </w:r>
    </w:p>
    <w:p>
      <w:pPr>
        <w:pStyle w:val="BodyText"/>
      </w:pPr>
      <w:r>
        <w:t xml:space="preserve">Additionally, each of these other standard classify tree stock into groups (i.e spreading, upright, evergreen , deciduous), with quality specifications for each group. The AS2303 simplifies quality assessments by including only one guideline for all tree stock.</w:t>
      </w:r>
    </w:p>
    <w:p>
      <w:pPr>
        <w:pStyle w:val="Heading2"/>
      </w:pPr>
      <w:bookmarkStart w:id="43" w:name="capturing-inherent-variation-within-nursery-tree-stock"/>
      <w:bookmarkEnd w:id="43"/>
      <w:r>
        <w:t xml:space="preserve">Capturing inherent variation within nursery tree stock</w:t>
      </w:r>
    </w:p>
    <w:p>
      <w:pPr>
        <w:pStyle w:val="FirstParagraph"/>
      </w:pPr>
      <w:r>
        <w:rPr>
          <w:i/>
        </w:rPr>
        <w:t xml:space="preserve">natural variation</w:t>
      </w:r>
      <w:r>
        <w:t xml:space="preserve"> </w:t>
      </w:r>
      <w:r>
        <w:t xml:space="preserve">Intraspecific variation refers to phenotypic variation that naturally occurs within-species.</w:t>
      </w:r>
    </w:p>
    <w:p>
      <w:pPr>
        <w:pStyle w:val="BodyText"/>
      </w:pPr>
      <w:r>
        <w:rPr>
          <w:i/>
        </w:rPr>
        <w:t xml:space="preserve">species variation</w:t>
      </w:r>
      <w:r>
        <w:t xml:space="preserve"> </w:t>
      </w:r>
      <w:r>
        <w:t xml:space="preserve">For example, evergreen species have ....compared to deciduous species [].</w:t>
      </w:r>
    </w:p>
    <w:p>
      <w:pPr>
        <w:pStyle w:val="BodyText"/>
      </w:pPr>
      <w:r>
        <w:t xml:space="preserve">Species with high growth rates are more competitive in acquiring resources, whereas species with low growth rates are more conservative with the scarce resources they have obtained (Grime, 1977; Berendse and Elberse, 1989; Reich et al., 2003b; Poorter and Garnier, 2007).</w:t>
      </w:r>
    </w:p>
    <w:p>
      <w:pPr>
        <w:pStyle w:val="BodyText"/>
      </w:pPr>
      <w:r>
        <w:t xml:space="preserve">Although parameters such as height diameter have been shown to strongly correlate with root growth and field success, how will species differences affect the ability to set minimum/maximum standards for the entire industry. Does SI account for large variation between types with different forms?</w:t>
      </w:r>
    </w:p>
    <w:p>
      <w:pPr>
        <w:pStyle w:val="BodyText"/>
      </w:pPr>
      <w:r>
        <w:t xml:space="preserve">Depending on container size and type, there is an age window where plants exhibit optimum physiology and size, eliminating issues with low rootball occupancy or too old with root binding and defected root systems</w:t>
      </w:r>
      <w:r>
        <w:t xml:space="preserve"> </w:t>
      </w:r>
      <w:r>
        <w:t xml:space="preserve">(Ford, 2014)</w:t>
      </w:r>
      <w:r>
        <w:t xml:space="preserve">. However, this window is likely different for species with different growth rates, as well as with deciduous or evergreen trees or species origin (native/non-native). This makes evaluating quality difficult</w:t>
      </w:r>
    </w:p>
    <w:p>
      <w:pPr>
        <w:pStyle w:val="BodyText"/>
      </w:pPr>
      <w:r>
        <w:t xml:space="preserve">Container size in relation to plant size will vary with geographical location and grower established practice already mentioned</w:t>
      </w:r>
      <w:r>
        <w:t xml:space="preserve"> </w:t>
      </w:r>
      <w:r>
        <w:rPr>
          <w:i/>
        </w:rPr>
        <w:t xml:space="preserve">canstand</w:t>
      </w:r>
      <w:r>
        <w:t xml:space="preserve">, ozstand but not specifically tested.</w:t>
      </w:r>
    </w:p>
    <w:p>
      <w:pPr>
        <w:pStyle w:val="Heading1"/>
      </w:pPr>
      <w:bookmarkStart w:id="44" w:name="outcomes-introduce-s"/>
      <w:bookmarkEnd w:id="44"/>
      <w:r>
        <w:t xml:space="preserve">Outcomes (introduce ?s)</w:t>
      </w:r>
    </w:p>
    <w:p>
      <w:pPr>
        <w:pStyle w:val="FirstParagraph"/>
      </w:pPr>
      <w:r>
        <w:t xml:space="preserve">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Operational quantification of some morp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BodyText"/>
      </w:pPr>
      <w:r>
        <w:t xml:space="preserve">It entirely possible for certain morphologies to commonly fall out of acceptable range if SI is too narrower, As with other nursery standards, should stock type groups be assessed differently in order to accurately assess quality within different morphotypes?</w:t>
      </w:r>
    </w:p>
    <w:p>
      <w:pPr>
        <w:pStyle w:val="BodyText"/>
      </w:pPr>
      <w:r>
        <w:t xml:space="preserve">In should be explicitly mentioned that robust survival and field estab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nership between the .....</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 quercus rubra 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 Ecophysiology of northern spruce species.: 419.</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 picea glauca 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 Quercus 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 pinus halepensis 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 picea glauca 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 pinus resinosa 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quercus ilex)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 picea abies 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 Pinus resinosa.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d9bb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